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vinti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ti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1 North Northwest Highway,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vintila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6224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